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orchidée noir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; benzyl salicylate; 3,7-dimethyloctan-3-ol; 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żmo. Drewniany. Pikantny. Kwiatow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orchidée no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orchidée no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rchidée noir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rchidée noir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1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5EDE62-061E-40BE-ADB6-D1C76AF6D22E}"/>
</file>

<file path=customXml/itemProps3.xml><?xml version="1.0" encoding="utf-8"?>
<ds:datastoreItem xmlns:ds="http://schemas.openxmlformats.org/officeDocument/2006/customXml" ds:itemID="{6432B2F2-23D6-4BC7-83DC-E960B6C1128D}"/>
</file>

<file path=customXml/itemProps4.xml><?xml version="1.0" encoding="utf-8"?>
<ds:datastoreItem xmlns:ds="http://schemas.openxmlformats.org/officeDocument/2006/customXml" ds:itemID="{06512215-995A-46CE-8C0C-6B4AFABA66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